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#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jorie</w:t>
      </w:r>
      <w:r>
        <w:t xml:space="preserve"> </w:t>
      </w:r>
      <w:r>
        <w:t xml:space="preserve">Blanco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8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life-expectancy-in-the-americas"/>
      <w:bookmarkEnd w:id="21"/>
      <w:r>
        <w:t xml:space="preserve">Life Expectancy in the America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pminde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 ==</w:t>
      </w:r>
      <w:r>
        <w:rPr>
          <w:rStyle w:val="StringTok"/>
        </w:rPr>
        <w:t xml:space="preserve"> "America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 in the America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3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blem_Set_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central-america-gdp-per-capita"/>
      <w:bookmarkEnd w:id="23"/>
      <w:r>
        <w:t xml:space="preserve">Central America GDP per capita</w:t>
      </w:r>
    </w:p>
    <w:p>
      <w:pPr>
        <w:pStyle w:val="SourceCode"/>
      </w:pPr>
      <w:r>
        <w:rPr>
          <w:rStyle w:val="NormalTok"/>
        </w:rPr>
        <w:t xml:space="preserve">count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l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sta R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 Salvad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atema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ndur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carag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am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pminder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i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 per capita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P per capita Over Time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blem_Set_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life-expectancy-in-the-africa"/>
      <w:bookmarkEnd w:id="25"/>
      <w:r>
        <w:t xml:space="preserve">Life Expectancy in the Afric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pminde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 ==</w:t>
      </w:r>
      <w:r>
        <w:rPr>
          <w:rStyle w:val="StringTok"/>
        </w:rPr>
        <w:t xml:space="preserve"> "Africa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Exp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 Over Time in Africa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blem_Set_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life-expectancy-in-the-central-america"/>
      <w:bookmarkEnd w:id="27"/>
      <w:r>
        <w:t xml:space="preserve">Life Expectancy in the Central Americ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pminde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i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blem_Set_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life-expectancy-haiti-vs.nicaragua"/>
      <w:bookmarkEnd w:id="29"/>
      <w:r>
        <w:t xml:space="preserve">Life Expectancy Haiti vs. Nicaragu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gapminde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i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caragua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Exp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it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caragua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 Expectancy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 Expectancy in Haiti vs. Nicaragua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blem_Set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gpd-per-capita-in-the-central-america"/>
      <w:bookmarkEnd w:id="31"/>
      <w:r>
        <w:t xml:space="preserve">GPD per capita in the Central Americ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apminder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i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Percap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PD per capita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 Plot Summary of GPD per capita in Central America from 1952-2007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oblem_Set_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5f8a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# 2</dc:title>
  <dc:creator>Marjorie Blanco</dc:creator>
  <dcterms:created xsi:type="dcterms:W3CDTF">2018-02-08T23:11:46Z</dcterms:created>
  <dcterms:modified xsi:type="dcterms:W3CDTF">2018-02-08T23:11:46Z</dcterms:modified>
</cp:coreProperties>
</file>